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B3232" w14:textId="6BA78C8C" w:rsidR="00AE5019" w:rsidRPr="00164E86" w:rsidRDefault="00CF3879" w:rsidP="00AE5019">
      <w:pPr>
        <w:rPr>
          <w:sz w:val="28"/>
          <w:szCs w:val="28"/>
        </w:rPr>
      </w:pPr>
      <w:r w:rsidRPr="00164E86">
        <w:rPr>
          <w:noProof/>
          <w:sz w:val="28"/>
          <w:szCs w:val="28"/>
        </w:rPr>
        <w:drawing>
          <wp:anchor distT="0" distB="0" distL="114300" distR="114300" simplePos="0" relativeHeight="251657728" behindDoc="1" locked="1" layoutInCell="1" allowOverlap="1" wp14:anchorId="5E60B683" wp14:editId="112FC5FE">
            <wp:simplePos x="0" y="0"/>
            <wp:positionH relativeFrom="page">
              <wp:posOffset>-134620</wp:posOffset>
            </wp:positionH>
            <wp:positionV relativeFrom="page">
              <wp:posOffset>3810</wp:posOffset>
            </wp:positionV>
            <wp:extent cx="7905750" cy="100584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0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615BCB" w14:textId="77777777" w:rsidR="00C254D9" w:rsidRPr="00164E86" w:rsidRDefault="00C254D9" w:rsidP="009D016B">
      <w:pPr>
        <w:rPr>
          <w:sz w:val="22"/>
          <w:szCs w:val="22"/>
        </w:rPr>
      </w:pPr>
    </w:p>
    <w:p w14:paraId="680B33FE" w14:textId="77777777" w:rsidR="00C254D9" w:rsidRPr="00164E86" w:rsidRDefault="00C254D9" w:rsidP="009D016B">
      <w:pPr>
        <w:rPr>
          <w:sz w:val="22"/>
          <w:szCs w:val="22"/>
        </w:rPr>
      </w:pPr>
    </w:p>
    <w:p w14:paraId="10D676CF" w14:textId="77777777" w:rsidR="00C254D9" w:rsidRPr="00164E86" w:rsidRDefault="00C254D9" w:rsidP="009D016B">
      <w:pPr>
        <w:rPr>
          <w:sz w:val="22"/>
          <w:szCs w:val="22"/>
        </w:rPr>
      </w:pPr>
    </w:p>
    <w:p w14:paraId="0E98AD62" w14:textId="77777777" w:rsidR="00C254D9" w:rsidRPr="00164E86" w:rsidRDefault="00C254D9" w:rsidP="009D016B">
      <w:pPr>
        <w:rPr>
          <w:sz w:val="22"/>
          <w:szCs w:val="22"/>
        </w:rPr>
      </w:pPr>
    </w:p>
    <w:p w14:paraId="12403556" w14:textId="77777777" w:rsidR="00C254D9" w:rsidRPr="00164E86" w:rsidRDefault="00C254D9" w:rsidP="009D016B">
      <w:pPr>
        <w:rPr>
          <w:sz w:val="22"/>
          <w:szCs w:val="22"/>
        </w:rPr>
      </w:pPr>
    </w:p>
    <w:p w14:paraId="444AE894" w14:textId="77777777" w:rsidR="00C254D9" w:rsidRPr="00164E86" w:rsidRDefault="00C254D9" w:rsidP="009D016B">
      <w:pPr>
        <w:rPr>
          <w:sz w:val="22"/>
          <w:szCs w:val="22"/>
        </w:rPr>
      </w:pPr>
    </w:p>
    <w:p w14:paraId="08C9426C" w14:textId="77777777" w:rsidR="00C254D9" w:rsidRPr="00164E86" w:rsidRDefault="00C254D9" w:rsidP="009D016B">
      <w:pPr>
        <w:rPr>
          <w:sz w:val="22"/>
          <w:szCs w:val="22"/>
        </w:rPr>
      </w:pPr>
    </w:p>
    <w:p w14:paraId="2C05D5BE" w14:textId="77777777" w:rsidR="00B84CFA" w:rsidRPr="00164E86" w:rsidRDefault="00B84CFA" w:rsidP="009D016B">
      <w:pPr>
        <w:rPr>
          <w:szCs w:val="24"/>
        </w:rPr>
      </w:pPr>
      <w:bookmarkStart w:id="0" w:name="_Hlk516575693"/>
    </w:p>
    <w:p w14:paraId="76E5AFD0" w14:textId="30CF006F" w:rsidR="009D016B" w:rsidRPr="00EB7628" w:rsidRDefault="007E7AF1" w:rsidP="009D016B">
      <w:pPr>
        <w:rPr>
          <w:b/>
          <w:bCs/>
          <w:szCs w:val="24"/>
          <w:u w:val="single"/>
        </w:rPr>
      </w:pPr>
      <w:r w:rsidRPr="00EB7628">
        <w:rPr>
          <w:b/>
          <w:bCs/>
          <w:szCs w:val="24"/>
          <w:u w:val="single"/>
        </w:rPr>
        <w:t xml:space="preserve">Position:  </w:t>
      </w:r>
      <w:r w:rsidR="00D47C76">
        <w:rPr>
          <w:b/>
          <w:bCs/>
          <w:szCs w:val="24"/>
          <w:u w:val="single"/>
        </w:rPr>
        <w:t>Construction Superintendent</w:t>
      </w:r>
    </w:p>
    <w:p w14:paraId="0601984D" w14:textId="77777777" w:rsidR="009D016B" w:rsidRPr="00164E86" w:rsidRDefault="009D016B" w:rsidP="00A60458">
      <w:pPr>
        <w:rPr>
          <w:szCs w:val="24"/>
        </w:rPr>
      </w:pPr>
    </w:p>
    <w:p w14:paraId="063C7BF9" w14:textId="77777777" w:rsidR="009700AE" w:rsidRPr="00164E86" w:rsidRDefault="009D016B" w:rsidP="004F7275">
      <w:pPr>
        <w:rPr>
          <w:szCs w:val="24"/>
        </w:rPr>
      </w:pPr>
      <w:r w:rsidRPr="00164E86">
        <w:rPr>
          <w:szCs w:val="24"/>
        </w:rPr>
        <w:t xml:space="preserve">Mann Construction </w:t>
      </w:r>
      <w:r w:rsidR="004F7275" w:rsidRPr="00164E86">
        <w:rPr>
          <w:szCs w:val="24"/>
        </w:rPr>
        <w:t xml:space="preserve">Inc. </w:t>
      </w:r>
      <w:r w:rsidRPr="00164E86">
        <w:rPr>
          <w:szCs w:val="24"/>
        </w:rPr>
        <w:t xml:space="preserve">is </w:t>
      </w:r>
      <w:bookmarkEnd w:id="0"/>
      <w:r w:rsidR="004F7275" w:rsidRPr="00164E86">
        <w:rPr>
          <w:szCs w:val="24"/>
        </w:rPr>
        <w:t>a Commercial Design / Build Construction Company.</w:t>
      </w:r>
    </w:p>
    <w:p w14:paraId="596CA332" w14:textId="77777777" w:rsidR="004F7275" w:rsidRPr="00164E86" w:rsidRDefault="004F7275" w:rsidP="004F7275">
      <w:pPr>
        <w:rPr>
          <w:szCs w:val="24"/>
        </w:rPr>
      </w:pPr>
      <w:r w:rsidRPr="00164E86">
        <w:rPr>
          <w:szCs w:val="24"/>
        </w:rPr>
        <w:t xml:space="preserve">Projects range from basic space remodeling to site development / </w:t>
      </w:r>
      <w:r w:rsidR="00C42581" w:rsidRPr="00164E86">
        <w:rPr>
          <w:szCs w:val="24"/>
        </w:rPr>
        <w:t xml:space="preserve">facility construction. </w:t>
      </w:r>
    </w:p>
    <w:p w14:paraId="37BDA7A8" w14:textId="13262D96" w:rsidR="00C42581" w:rsidRPr="00164E86" w:rsidRDefault="00C42581" w:rsidP="004F7275">
      <w:pPr>
        <w:rPr>
          <w:szCs w:val="24"/>
        </w:rPr>
      </w:pPr>
      <w:r w:rsidRPr="00164E86">
        <w:rPr>
          <w:szCs w:val="24"/>
        </w:rPr>
        <w:t xml:space="preserve">The </w:t>
      </w:r>
      <w:r w:rsidR="00D47C76">
        <w:rPr>
          <w:szCs w:val="24"/>
        </w:rPr>
        <w:t>Superintendent</w:t>
      </w:r>
      <w:r w:rsidRPr="00164E86">
        <w:rPr>
          <w:szCs w:val="24"/>
        </w:rPr>
        <w:t xml:space="preserve"> </w:t>
      </w:r>
      <w:r w:rsidR="00940DF9">
        <w:rPr>
          <w:szCs w:val="24"/>
        </w:rPr>
        <w:t>r</w:t>
      </w:r>
      <w:r w:rsidRPr="00164E86">
        <w:rPr>
          <w:szCs w:val="24"/>
        </w:rPr>
        <w:t>esponsibilities will vary depending on the type of project they are assigned.</w:t>
      </w:r>
    </w:p>
    <w:p w14:paraId="01D5A07E" w14:textId="77777777" w:rsidR="00C42581" w:rsidRPr="00164E86" w:rsidRDefault="00C42581" w:rsidP="004F7275">
      <w:pPr>
        <w:rPr>
          <w:szCs w:val="24"/>
        </w:rPr>
      </w:pPr>
    </w:p>
    <w:p w14:paraId="7B7AA7AF" w14:textId="1D87AB4F" w:rsidR="00C42581" w:rsidRDefault="009575D7" w:rsidP="004F7275">
      <w:pPr>
        <w:rPr>
          <w:szCs w:val="24"/>
        </w:rPr>
      </w:pPr>
      <w:r>
        <w:rPr>
          <w:szCs w:val="24"/>
        </w:rPr>
        <w:t xml:space="preserve">A </w:t>
      </w:r>
      <w:r w:rsidR="00D47C76">
        <w:rPr>
          <w:szCs w:val="24"/>
        </w:rPr>
        <w:t>Superintendent</w:t>
      </w:r>
      <w:r>
        <w:rPr>
          <w:szCs w:val="24"/>
        </w:rPr>
        <w:t xml:space="preserve"> </w:t>
      </w:r>
      <w:r w:rsidR="00C42581" w:rsidRPr="00164E86">
        <w:rPr>
          <w:szCs w:val="24"/>
        </w:rPr>
        <w:t xml:space="preserve">will need to be prepared to execute and </w:t>
      </w:r>
      <w:r w:rsidR="00C42581" w:rsidRPr="00273D2C">
        <w:rPr>
          <w:szCs w:val="24"/>
          <w:highlight w:val="yellow"/>
        </w:rPr>
        <w:t>a</w:t>
      </w:r>
      <w:r w:rsidR="00255533" w:rsidRPr="00273D2C">
        <w:rPr>
          <w:szCs w:val="24"/>
          <w:highlight w:val="yellow"/>
        </w:rPr>
        <w:t>c</w:t>
      </w:r>
      <w:r w:rsidR="00C42581" w:rsidRPr="00273D2C">
        <w:rPr>
          <w:szCs w:val="24"/>
          <w:highlight w:val="yellow"/>
        </w:rPr>
        <w:t>quire</w:t>
      </w:r>
      <w:r w:rsidR="00516237" w:rsidRPr="00164E86">
        <w:rPr>
          <w:szCs w:val="24"/>
        </w:rPr>
        <w:t xml:space="preserve">, as well as direct day-to-day project operations associated with all construction trades, material management, scheduling, or coordination related to construction for all locations under </w:t>
      </w:r>
      <w:r w:rsidR="00D47C76">
        <w:rPr>
          <w:szCs w:val="24"/>
        </w:rPr>
        <w:t>their</w:t>
      </w:r>
      <w:r w:rsidR="00516237" w:rsidRPr="00164E86">
        <w:rPr>
          <w:szCs w:val="24"/>
        </w:rPr>
        <w:t xml:space="preserve"> supervision.</w:t>
      </w:r>
    </w:p>
    <w:p w14:paraId="2B7FE155" w14:textId="77777777" w:rsidR="00C42581" w:rsidRPr="00164E86" w:rsidRDefault="00C42581" w:rsidP="004F7275">
      <w:pPr>
        <w:rPr>
          <w:szCs w:val="24"/>
        </w:rPr>
      </w:pPr>
    </w:p>
    <w:p w14:paraId="63F454EA" w14:textId="76818D8D" w:rsidR="00C42581" w:rsidRPr="00164E86" w:rsidRDefault="001505F5" w:rsidP="004F7275">
      <w:pPr>
        <w:rPr>
          <w:b/>
          <w:bCs/>
          <w:szCs w:val="24"/>
        </w:rPr>
      </w:pPr>
      <w:r w:rsidRPr="00164E86">
        <w:rPr>
          <w:b/>
          <w:bCs/>
          <w:szCs w:val="24"/>
        </w:rPr>
        <w:t>Pre</w:t>
      </w:r>
      <w:r w:rsidR="00AC6EB5" w:rsidRPr="00164E86">
        <w:rPr>
          <w:b/>
          <w:bCs/>
          <w:szCs w:val="24"/>
        </w:rPr>
        <w:t>-</w:t>
      </w:r>
      <w:r w:rsidRPr="00164E86">
        <w:rPr>
          <w:b/>
          <w:bCs/>
          <w:szCs w:val="24"/>
        </w:rPr>
        <w:t>Project</w:t>
      </w:r>
      <w:r w:rsidR="00AC6EB5" w:rsidRPr="00164E86">
        <w:rPr>
          <w:b/>
          <w:bCs/>
          <w:szCs w:val="24"/>
        </w:rPr>
        <w:t xml:space="preserve"> </w:t>
      </w:r>
      <w:r w:rsidRPr="00164E86">
        <w:rPr>
          <w:b/>
          <w:bCs/>
          <w:szCs w:val="24"/>
        </w:rPr>
        <w:t>Mobilization</w:t>
      </w:r>
    </w:p>
    <w:p w14:paraId="2F6A8973" w14:textId="50133EA4" w:rsidR="00C42581" w:rsidRPr="00164E86" w:rsidRDefault="00D10A83" w:rsidP="00C42581">
      <w:pPr>
        <w:numPr>
          <w:ilvl w:val="0"/>
          <w:numId w:val="6"/>
        </w:numPr>
        <w:rPr>
          <w:szCs w:val="24"/>
        </w:rPr>
      </w:pPr>
      <w:r w:rsidRPr="00164E86">
        <w:rPr>
          <w:szCs w:val="24"/>
        </w:rPr>
        <w:t>Acquire and review all d</w:t>
      </w:r>
      <w:r w:rsidR="00C42581" w:rsidRPr="00164E86">
        <w:rPr>
          <w:szCs w:val="24"/>
        </w:rPr>
        <w:t>rawings, addenda and or bulletins</w:t>
      </w:r>
    </w:p>
    <w:p w14:paraId="2527BE98" w14:textId="0D570361" w:rsidR="00C42581" w:rsidRPr="00164E86" w:rsidRDefault="00BE6634" w:rsidP="00C42581">
      <w:pPr>
        <w:numPr>
          <w:ilvl w:val="0"/>
          <w:numId w:val="6"/>
        </w:numPr>
        <w:rPr>
          <w:szCs w:val="24"/>
        </w:rPr>
      </w:pPr>
      <w:r w:rsidRPr="00164E86">
        <w:rPr>
          <w:szCs w:val="24"/>
        </w:rPr>
        <w:t>Verify p</w:t>
      </w:r>
      <w:r w:rsidR="00C42581" w:rsidRPr="00164E86">
        <w:rPr>
          <w:szCs w:val="24"/>
        </w:rPr>
        <w:t>ermit status required for the project</w:t>
      </w:r>
    </w:p>
    <w:p w14:paraId="00C7A171" w14:textId="753AC598" w:rsidR="00C42581" w:rsidRPr="00164E86" w:rsidRDefault="00222CA2" w:rsidP="00C42581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Verify u</w:t>
      </w:r>
      <w:r w:rsidR="00C42581" w:rsidRPr="00164E86">
        <w:rPr>
          <w:szCs w:val="24"/>
        </w:rPr>
        <w:t>tilit</w:t>
      </w:r>
      <w:r>
        <w:rPr>
          <w:szCs w:val="24"/>
        </w:rPr>
        <w:t>ies</w:t>
      </w:r>
      <w:r w:rsidR="00C42581" w:rsidRPr="00164E86">
        <w:rPr>
          <w:szCs w:val="24"/>
        </w:rPr>
        <w:t xml:space="preserve"> status and contacts</w:t>
      </w:r>
    </w:p>
    <w:p w14:paraId="058925D3" w14:textId="05760D73" w:rsidR="00C42581" w:rsidRPr="00164E86" w:rsidRDefault="008E2481" w:rsidP="00C42581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Verify i</w:t>
      </w:r>
      <w:r w:rsidR="00C42581" w:rsidRPr="00164E86">
        <w:rPr>
          <w:szCs w:val="24"/>
        </w:rPr>
        <w:t>nspection contacts and requirements</w:t>
      </w:r>
      <w:r>
        <w:rPr>
          <w:szCs w:val="24"/>
        </w:rPr>
        <w:t xml:space="preserve"> for the project</w:t>
      </w:r>
    </w:p>
    <w:p w14:paraId="797CC4D9" w14:textId="736C1FB2" w:rsidR="00E50819" w:rsidRPr="00164E86" w:rsidRDefault="008E2481" w:rsidP="00C42581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C</w:t>
      </w:r>
      <w:r w:rsidR="00E50819" w:rsidRPr="00164E86">
        <w:rPr>
          <w:szCs w:val="24"/>
        </w:rPr>
        <w:t xml:space="preserve">ontact </w:t>
      </w:r>
      <w:r>
        <w:rPr>
          <w:szCs w:val="24"/>
        </w:rPr>
        <w:t xml:space="preserve">the surveyor </w:t>
      </w:r>
      <w:r w:rsidR="00E50819" w:rsidRPr="00164E86">
        <w:rPr>
          <w:szCs w:val="24"/>
        </w:rPr>
        <w:t>and schedule required layout</w:t>
      </w:r>
      <w:r>
        <w:rPr>
          <w:szCs w:val="24"/>
        </w:rPr>
        <w:t xml:space="preserve"> and staking</w:t>
      </w:r>
    </w:p>
    <w:p w14:paraId="4298C32F" w14:textId="11F167B5" w:rsidR="00C42581" w:rsidRPr="00164E86" w:rsidRDefault="008E2481" w:rsidP="00C42581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Coordinate and schedule m</w:t>
      </w:r>
      <w:r w:rsidR="00E50819" w:rsidRPr="00164E86">
        <w:rPr>
          <w:szCs w:val="24"/>
        </w:rPr>
        <w:t>aterial / soil testing</w:t>
      </w:r>
      <w:r>
        <w:rPr>
          <w:szCs w:val="24"/>
        </w:rPr>
        <w:t xml:space="preserve"> with testing firm</w:t>
      </w:r>
    </w:p>
    <w:p w14:paraId="7984B085" w14:textId="53F0E154" w:rsidR="00E50819" w:rsidRPr="00164E86" w:rsidRDefault="008E2481" w:rsidP="00C42581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Contact the local </w:t>
      </w:r>
      <w:r w:rsidR="00E50819" w:rsidRPr="00164E86">
        <w:rPr>
          <w:szCs w:val="24"/>
        </w:rPr>
        <w:t xml:space="preserve">DPW </w:t>
      </w:r>
      <w:r>
        <w:rPr>
          <w:szCs w:val="24"/>
        </w:rPr>
        <w:t xml:space="preserve">for </w:t>
      </w:r>
      <w:r w:rsidR="00E50819" w:rsidRPr="00164E86">
        <w:rPr>
          <w:szCs w:val="24"/>
        </w:rPr>
        <w:t xml:space="preserve">contact </w:t>
      </w:r>
      <w:r>
        <w:rPr>
          <w:szCs w:val="24"/>
        </w:rPr>
        <w:t xml:space="preserve">information </w:t>
      </w:r>
      <w:r w:rsidR="00E50819" w:rsidRPr="00164E86">
        <w:rPr>
          <w:szCs w:val="24"/>
        </w:rPr>
        <w:t>and requirements</w:t>
      </w:r>
    </w:p>
    <w:p w14:paraId="7274E556" w14:textId="29BD9ECA" w:rsidR="00E50819" w:rsidRPr="00164E86" w:rsidRDefault="008E2481" w:rsidP="00C42581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Create a p</w:t>
      </w:r>
      <w:r w:rsidR="00E50819" w:rsidRPr="00164E86">
        <w:rPr>
          <w:szCs w:val="24"/>
        </w:rPr>
        <w:t>roject schedule</w:t>
      </w:r>
      <w:r w:rsidR="00A758E9" w:rsidRPr="00164E86">
        <w:rPr>
          <w:szCs w:val="24"/>
        </w:rPr>
        <w:t xml:space="preserve"> and </w:t>
      </w:r>
      <w:proofErr w:type="gramStart"/>
      <w:r w:rsidR="00A758E9" w:rsidRPr="00164E86">
        <w:rPr>
          <w:szCs w:val="24"/>
        </w:rPr>
        <w:t>distribut</w:t>
      </w:r>
      <w:r>
        <w:rPr>
          <w:szCs w:val="24"/>
        </w:rPr>
        <w:t>e</w:t>
      </w:r>
      <w:proofErr w:type="gramEnd"/>
      <w:r>
        <w:rPr>
          <w:szCs w:val="24"/>
        </w:rPr>
        <w:t xml:space="preserve"> to all sub-contractors</w:t>
      </w:r>
    </w:p>
    <w:p w14:paraId="098EFA60" w14:textId="433B7CED" w:rsidR="00A758E9" w:rsidRPr="00164E86" w:rsidRDefault="008E2481" w:rsidP="00C42581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Acquire c</w:t>
      </w:r>
      <w:r w:rsidR="00A758E9" w:rsidRPr="00164E86">
        <w:rPr>
          <w:szCs w:val="24"/>
        </w:rPr>
        <w:t>ontractor list and contact information</w:t>
      </w:r>
    </w:p>
    <w:p w14:paraId="4D27D82A" w14:textId="18D46CCE" w:rsidR="00E50819" w:rsidRPr="00164E86" w:rsidRDefault="008E2481" w:rsidP="00C42581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Setup and schedule d</w:t>
      </w:r>
      <w:r w:rsidR="00E50819" w:rsidRPr="00164E86">
        <w:rPr>
          <w:szCs w:val="24"/>
        </w:rPr>
        <w:t xml:space="preserve">umpster and portable toilet </w:t>
      </w:r>
      <w:r>
        <w:rPr>
          <w:szCs w:val="24"/>
        </w:rPr>
        <w:t>for project</w:t>
      </w:r>
    </w:p>
    <w:p w14:paraId="0C9CB24E" w14:textId="7AEC28EB" w:rsidR="00E50819" w:rsidRPr="00164E86" w:rsidRDefault="00A72141" w:rsidP="00C42581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Order p</w:t>
      </w:r>
      <w:r w:rsidR="001505F5" w:rsidRPr="00164E86">
        <w:rPr>
          <w:szCs w:val="24"/>
        </w:rPr>
        <w:t>re-engineered</w:t>
      </w:r>
      <w:r w:rsidR="00E50819" w:rsidRPr="00164E86">
        <w:rPr>
          <w:szCs w:val="24"/>
        </w:rPr>
        <w:t xml:space="preserve"> metal building anchor bolt</w:t>
      </w:r>
      <w:r>
        <w:rPr>
          <w:szCs w:val="24"/>
        </w:rPr>
        <w:t>s for BTS projects</w:t>
      </w:r>
    </w:p>
    <w:p w14:paraId="72711527" w14:textId="103E0CE6" w:rsidR="00E50819" w:rsidRPr="00164E86" w:rsidRDefault="00E50819" w:rsidP="00C42581">
      <w:pPr>
        <w:numPr>
          <w:ilvl w:val="0"/>
          <w:numId w:val="6"/>
        </w:numPr>
        <w:rPr>
          <w:szCs w:val="24"/>
        </w:rPr>
      </w:pPr>
      <w:r w:rsidRPr="00164E86">
        <w:rPr>
          <w:szCs w:val="24"/>
        </w:rPr>
        <w:t>Review orders for doors, frames, hardware, and accessories</w:t>
      </w:r>
    </w:p>
    <w:p w14:paraId="7745698F" w14:textId="014D8369" w:rsidR="00E50819" w:rsidRPr="00164E86" w:rsidRDefault="00A72141" w:rsidP="00C42581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Review &amp; approve e</w:t>
      </w:r>
      <w:r w:rsidR="00E50819" w:rsidRPr="00164E86">
        <w:rPr>
          <w:szCs w:val="24"/>
        </w:rPr>
        <w:t>ntry door submittals</w:t>
      </w:r>
      <w:r>
        <w:rPr>
          <w:szCs w:val="24"/>
        </w:rPr>
        <w:t xml:space="preserve">, </w:t>
      </w:r>
      <w:r w:rsidR="00255533" w:rsidRPr="00164E86">
        <w:rPr>
          <w:szCs w:val="24"/>
        </w:rPr>
        <w:t>forward to Vendor</w:t>
      </w:r>
    </w:p>
    <w:p w14:paraId="3CEF7E79" w14:textId="7EFDD163" w:rsidR="00255533" w:rsidRPr="00164E86" w:rsidRDefault="00255533" w:rsidP="00C42581">
      <w:pPr>
        <w:numPr>
          <w:ilvl w:val="0"/>
          <w:numId w:val="6"/>
        </w:numPr>
        <w:rPr>
          <w:szCs w:val="24"/>
        </w:rPr>
      </w:pPr>
      <w:r w:rsidRPr="00164E86">
        <w:rPr>
          <w:szCs w:val="24"/>
        </w:rPr>
        <w:t>Organize a project folder</w:t>
      </w:r>
    </w:p>
    <w:p w14:paraId="4AD3B49C" w14:textId="2869403D" w:rsidR="00255533" w:rsidRPr="00164E86" w:rsidRDefault="00255533" w:rsidP="00C42581">
      <w:pPr>
        <w:numPr>
          <w:ilvl w:val="0"/>
          <w:numId w:val="6"/>
        </w:numPr>
        <w:rPr>
          <w:szCs w:val="24"/>
        </w:rPr>
      </w:pPr>
      <w:r w:rsidRPr="00164E86">
        <w:rPr>
          <w:szCs w:val="24"/>
        </w:rPr>
        <w:t xml:space="preserve">Set up </w:t>
      </w:r>
      <w:r w:rsidR="00A72141">
        <w:rPr>
          <w:szCs w:val="24"/>
        </w:rPr>
        <w:t xml:space="preserve">a </w:t>
      </w:r>
      <w:r w:rsidRPr="00164E86">
        <w:rPr>
          <w:szCs w:val="24"/>
        </w:rPr>
        <w:t>weekly report document</w:t>
      </w:r>
      <w:r w:rsidR="00E725A3" w:rsidRPr="00164E86">
        <w:rPr>
          <w:szCs w:val="24"/>
        </w:rPr>
        <w:tab/>
      </w:r>
    </w:p>
    <w:p w14:paraId="36C4978B" w14:textId="77777777" w:rsidR="00255533" w:rsidRPr="00164E86" w:rsidRDefault="00255533" w:rsidP="00A758E9">
      <w:pPr>
        <w:ind w:left="720"/>
        <w:rPr>
          <w:szCs w:val="24"/>
        </w:rPr>
      </w:pPr>
    </w:p>
    <w:p w14:paraId="2EF6854A" w14:textId="77777777" w:rsidR="00255533" w:rsidRPr="00164E86" w:rsidRDefault="00255533" w:rsidP="00255533">
      <w:pPr>
        <w:rPr>
          <w:b/>
          <w:bCs/>
          <w:szCs w:val="24"/>
        </w:rPr>
      </w:pPr>
      <w:r w:rsidRPr="00164E86">
        <w:rPr>
          <w:b/>
          <w:bCs/>
          <w:szCs w:val="24"/>
        </w:rPr>
        <w:t>Project Site Management</w:t>
      </w:r>
    </w:p>
    <w:p w14:paraId="426440E6" w14:textId="77777777" w:rsidR="00255533" w:rsidRPr="00164E86" w:rsidRDefault="00255533" w:rsidP="00255533">
      <w:pPr>
        <w:numPr>
          <w:ilvl w:val="0"/>
          <w:numId w:val="6"/>
        </w:numPr>
        <w:rPr>
          <w:szCs w:val="24"/>
        </w:rPr>
      </w:pPr>
      <w:r w:rsidRPr="00164E86">
        <w:rPr>
          <w:szCs w:val="24"/>
        </w:rPr>
        <w:t>Weekly report</w:t>
      </w:r>
    </w:p>
    <w:p w14:paraId="1B1A894E" w14:textId="77777777" w:rsidR="00255533" w:rsidRPr="00164E86" w:rsidRDefault="00FD357E" w:rsidP="00255533">
      <w:pPr>
        <w:numPr>
          <w:ilvl w:val="0"/>
          <w:numId w:val="6"/>
        </w:numPr>
        <w:rPr>
          <w:szCs w:val="24"/>
        </w:rPr>
      </w:pPr>
      <w:r w:rsidRPr="00164E86">
        <w:rPr>
          <w:szCs w:val="24"/>
        </w:rPr>
        <w:t>Weekly s</w:t>
      </w:r>
      <w:r w:rsidR="00255533" w:rsidRPr="00164E86">
        <w:rPr>
          <w:szCs w:val="24"/>
        </w:rPr>
        <w:t>ite photos</w:t>
      </w:r>
    </w:p>
    <w:p w14:paraId="64122F54" w14:textId="0DD01055" w:rsidR="00255533" w:rsidRPr="00164E86" w:rsidRDefault="00CF7A72" w:rsidP="00255533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Sub-c</w:t>
      </w:r>
      <w:r w:rsidR="00255533" w:rsidRPr="00164E86">
        <w:rPr>
          <w:szCs w:val="24"/>
        </w:rPr>
        <w:t>ontractor coordination</w:t>
      </w:r>
    </w:p>
    <w:p w14:paraId="28AE99FC" w14:textId="77777777" w:rsidR="00255533" w:rsidRPr="00164E86" w:rsidRDefault="00255533" w:rsidP="00255533">
      <w:pPr>
        <w:numPr>
          <w:ilvl w:val="0"/>
          <w:numId w:val="6"/>
        </w:numPr>
        <w:rPr>
          <w:szCs w:val="24"/>
        </w:rPr>
      </w:pPr>
      <w:r w:rsidRPr="00164E86">
        <w:rPr>
          <w:szCs w:val="24"/>
        </w:rPr>
        <w:t>Inspection coordination</w:t>
      </w:r>
    </w:p>
    <w:p w14:paraId="4D5624AC" w14:textId="77777777" w:rsidR="00255533" w:rsidRPr="00164E86" w:rsidRDefault="00255533" w:rsidP="00255533">
      <w:pPr>
        <w:numPr>
          <w:ilvl w:val="0"/>
          <w:numId w:val="6"/>
        </w:numPr>
        <w:rPr>
          <w:szCs w:val="24"/>
        </w:rPr>
      </w:pPr>
      <w:r w:rsidRPr="00164E86">
        <w:rPr>
          <w:szCs w:val="24"/>
        </w:rPr>
        <w:t>Material and soil testing coordination</w:t>
      </w:r>
    </w:p>
    <w:p w14:paraId="7CC9C94D" w14:textId="6BB79E5C" w:rsidR="00255533" w:rsidRPr="00164E86" w:rsidRDefault="00BD542B" w:rsidP="00255533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Maintain q</w:t>
      </w:r>
      <w:r w:rsidR="00255533" w:rsidRPr="00164E86">
        <w:rPr>
          <w:szCs w:val="24"/>
        </w:rPr>
        <w:t>uality control</w:t>
      </w:r>
      <w:r>
        <w:rPr>
          <w:szCs w:val="24"/>
        </w:rPr>
        <w:t xml:space="preserve"> on the project</w:t>
      </w:r>
    </w:p>
    <w:p w14:paraId="3FF6FF1A" w14:textId="4A05696A" w:rsidR="00187CB1" w:rsidRPr="00164E86" w:rsidRDefault="00187CB1" w:rsidP="00255533">
      <w:pPr>
        <w:numPr>
          <w:ilvl w:val="0"/>
          <w:numId w:val="6"/>
        </w:numPr>
        <w:rPr>
          <w:szCs w:val="24"/>
        </w:rPr>
      </w:pPr>
      <w:r w:rsidRPr="00164E86">
        <w:rPr>
          <w:szCs w:val="24"/>
        </w:rPr>
        <w:t xml:space="preserve">Monitor compliance with OSHA and Mann Construction Inc. safety programs </w:t>
      </w:r>
    </w:p>
    <w:p w14:paraId="643C819C" w14:textId="58EE7E74" w:rsidR="00255533" w:rsidRPr="00164E86" w:rsidRDefault="00255533" w:rsidP="00255533">
      <w:pPr>
        <w:numPr>
          <w:ilvl w:val="0"/>
          <w:numId w:val="6"/>
        </w:numPr>
        <w:rPr>
          <w:szCs w:val="24"/>
        </w:rPr>
      </w:pPr>
      <w:r w:rsidRPr="00164E86">
        <w:rPr>
          <w:szCs w:val="24"/>
        </w:rPr>
        <w:t xml:space="preserve">Maintain </w:t>
      </w:r>
      <w:r w:rsidR="00CF7A72">
        <w:rPr>
          <w:szCs w:val="24"/>
        </w:rPr>
        <w:t xml:space="preserve">and update project </w:t>
      </w:r>
      <w:r w:rsidRPr="00164E86">
        <w:rPr>
          <w:szCs w:val="24"/>
        </w:rPr>
        <w:t>schedule</w:t>
      </w:r>
      <w:r w:rsidR="00CF7A72">
        <w:rPr>
          <w:szCs w:val="24"/>
        </w:rPr>
        <w:t xml:space="preserve">, </w:t>
      </w:r>
      <w:r w:rsidRPr="00164E86">
        <w:rPr>
          <w:szCs w:val="24"/>
        </w:rPr>
        <w:t>distribute as needed</w:t>
      </w:r>
    </w:p>
    <w:p w14:paraId="00453A95" w14:textId="5A69302C" w:rsidR="00255533" w:rsidRPr="00164E86" w:rsidRDefault="00CF7A72" w:rsidP="00255533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Coordinate f</w:t>
      </w:r>
      <w:r w:rsidR="00255533" w:rsidRPr="00164E86">
        <w:rPr>
          <w:szCs w:val="24"/>
        </w:rPr>
        <w:t>inal inspections</w:t>
      </w:r>
      <w:r w:rsidR="00516237" w:rsidRPr="00164E86">
        <w:rPr>
          <w:szCs w:val="24"/>
        </w:rPr>
        <w:t xml:space="preserve"> required by building</w:t>
      </w:r>
      <w:r>
        <w:rPr>
          <w:szCs w:val="24"/>
        </w:rPr>
        <w:t xml:space="preserve"> and </w:t>
      </w:r>
      <w:r w:rsidR="00516237" w:rsidRPr="00164E86">
        <w:rPr>
          <w:szCs w:val="24"/>
        </w:rPr>
        <w:t>health officials</w:t>
      </w:r>
    </w:p>
    <w:p w14:paraId="7AE511BC" w14:textId="77777777" w:rsidR="00255533" w:rsidRPr="00164E86" w:rsidRDefault="00255533" w:rsidP="00255533">
      <w:pPr>
        <w:numPr>
          <w:ilvl w:val="0"/>
          <w:numId w:val="6"/>
        </w:numPr>
        <w:rPr>
          <w:szCs w:val="24"/>
        </w:rPr>
      </w:pPr>
      <w:r w:rsidRPr="00164E86">
        <w:rPr>
          <w:szCs w:val="24"/>
        </w:rPr>
        <w:t>Obtain Certificate of Occupancy</w:t>
      </w:r>
    </w:p>
    <w:p w14:paraId="40E64E90" w14:textId="13915782" w:rsidR="00255533" w:rsidRPr="00164E86" w:rsidRDefault="00CF7A72" w:rsidP="00255533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Complete required c</w:t>
      </w:r>
      <w:r w:rsidR="00255533" w:rsidRPr="00164E86">
        <w:rPr>
          <w:szCs w:val="24"/>
        </w:rPr>
        <w:t>lose out documents</w:t>
      </w:r>
    </w:p>
    <w:p w14:paraId="33A2A92E" w14:textId="4B648C35" w:rsidR="00187CB1" w:rsidRPr="00164E86" w:rsidRDefault="00187CB1" w:rsidP="00187CB1">
      <w:pPr>
        <w:rPr>
          <w:szCs w:val="24"/>
        </w:rPr>
      </w:pPr>
    </w:p>
    <w:p w14:paraId="33179906" w14:textId="77777777" w:rsidR="006224AF" w:rsidRPr="00164E86" w:rsidRDefault="006224AF" w:rsidP="00187CB1">
      <w:pPr>
        <w:rPr>
          <w:b/>
          <w:bCs/>
          <w:szCs w:val="24"/>
        </w:rPr>
      </w:pPr>
    </w:p>
    <w:p w14:paraId="557C9D04" w14:textId="77777777" w:rsidR="00D6784A" w:rsidRDefault="00D6784A" w:rsidP="00187CB1">
      <w:pPr>
        <w:rPr>
          <w:b/>
          <w:bCs/>
          <w:szCs w:val="24"/>
        </w:rPr>
      </w:pPr>
    </w:p>
    <w:p w14:paraId="5454A968" w14:textId="4D126369" w:rsidR="00187CB1" w:rsidRPr="00164E86" w:rsidRDefault="00D6784A" w:rsidP="00187CB1">
      <w:pPr>
        <w:rPr>
          <w:b/>
          <w:bCs/>
          <w:szCs w:val="24"/>
        </w:rPr>
      </w:pPr>
      <w:r>
        <w:rPr>
          <w:b/>
          <w:bCs/>
          <w:szCs w:val="24"/>
        </w:rPr>
        <w:t>S</w:t>
      </w:r>
      <w:r w:rsidR="009025D1" w:rsidRPr="00164E86">
        <w:rPr>
          <w:b/>
          <w:bCs/>
          <w:szCs w:val="24"/>
        </w:rPr>
        <w:t xml:space="preserve">kills &amp; </w:t>
      </w:r>
      <w:r w:rsidR="00187CB1" w:rsidRPr="00164E86">
        <w:rPr>
          <w:b/>
          <w:bCs/>
          <w:szCs w:val="24"/>
        </w:rPr>
        <w:t xml:space="preserve">Education </w:t>
      </w:r>
      <w:r w:rsidR="009025D1" w:rsidRPr="00164E86">
        <w:rPr>
          <w:b/>
          <w:bCs/>
          <w:szCs w:val="24"/>
        </w:rPr>
        <w:t>/</w:t>
      </w:r>
      <w:r w:rsidR="00187CB1" w:rsidRPr="00164E86">
        <w:rPr>
          <w:b/>
          <w:bCs/>
          <w:szCs w:val="24"/>
        </w:rPr>
        <w:t xml:space="preserve"> Experience Requirements</w:t>
      </w:r>
    </w:p>
    <w:p w14:paraId="64591957" w14:textId="77777777" w:rsidR="00BD542B" w:rsidRDefault="00187CB1" w:rsidP="00187CB1">
      <w:pPr>
        <w:numPr>
          <w:ilvl w:val="0"/>
          <w:numId w:val="8"/>
        </w:numPr>
        <w:rPr>
          <w:szCs w:val="24"/>
        </w:rPr>
      </w:pPr>
      <w:r w:rsidRPr="00164E86">
        <w:rPr>
          <w:szCs w:val="24"/>
        </w:rPr>
        <w:t>Four-year construction management degree</w:t>
      </w:r>
      <w:r w:rsidR="00127481" w:rsidRPr="00164E86">
        <w:rPr>
          <w:szCs w:val="24"/>
        </w:rPr>
        <w:t>,</w:t>
      </w:r>
      <w:r w:rsidRPr="00164E86">
        <w:rPr>
          <w:szCs w:val="24"/>
        </w:rPr>
        <w:t xml:space="preserve"> or equivalent combination of</w:t>
      </w:r>
    </w:p>
    <w:p w14:paraId="1B881E46" w14:textId="35644FE0" w:rsidR="00187CB1" w:rsidRPr="00164E86" w:rsidRDefault="00187CB1" w:rsidP="00BD542B">
      <w:pPr>
        <w:ind w:left="720"/>
        <w:rPr>
          <w:szCs w:val="24"/>
        </w:rPr>
      </w:pPr>
      <w:r w:rsidRPr="00164E86">
        <w:rPr>
          <w:szCs w:val="24"/>
        </w:rPr>
        <w:t xml:space="preserve">technical training and/or experience. </w:t>
      </w:r>
    </w:p>
    <w:p w14:paraId="6495F35C" w14:textId="492E1E0F" w:rsidR="00187CB1" w:rsidRPr="00164E86" w:rsidRDefault="00187CB1" w:rsidP="00187CB1">
      <w:pPr>
        <w:numPr>
          <w:ilvl w:val="0"/>
          <w:numId w:val="8"/>
        </w:numPr>
        <w:rPr>
          <w:szCs w:val="24"/>
        </w:rPr>
      </w:pPr>
      <w:r w:rsidRPr="00164E86">
        <w:rPr>
          <w:szCs w:val="24"/>
        </w:rPr>
        <w:t>Minimum of 4 years supervisory experience, or ten years of construction related experience</w:t>
      </w:r>
    </w:p>
    <w:p w14:paraId="608BD1FB" w14:textId="513D9A20" w:rsidR="00315CDF" w:rsidRPr="00164E86" w:rsidRDefault="00315CDF" w:rsidP="00187CB1">
      <w:pPr>
        <w:numPr>
          <w:ilvl w:val="0"/>
          <w:numId w:val="8"/>
        </w:numPr>
        <w:rPr>
          <w:szCs w:val="24"/>
        </w:rPr>
      </w:pPr>
      <w:r>
        <w:rPr>
          <w:szCs w:val="24"/>
        </w:rPr>
        <w:t>Computer literate</w:t>
      </w:r>
    </w:p>
    <w:p w14:paraId="6BA575AD" w14:textId="77777777" w:rsidR="00127481" w:rsidRPr="00164E86" w:rsidRDefault="00127481" w:rsidP="00187CB1">
      <w:pPr>
        <w:numPr>
          <w:ilvl w:val="0"/>
          <w:numId w:val="8"/>
        </w:numPr>
        <w:rPr>
          <w:szCs w:val="24"/>
        </w:rPr>
      </w:pPr>
      <w:r w:rsidRPr="00164E86">
        <w:rPr>
          <w:szCs w:val="24"/>
        </w:rPr>
        <w:t>A</w:t>
      </w:r>
      <w:r w:rsidR="00187CB1" w:rsidRPr="00164E86">
        <w:rPr>
          <w:szCs w:val="24"/>
        </w:rPr>
        <w:t xml:space="preserve">ttention to detail </w:t>
      </w:r>
    </w:p>
    <w:p w14:paraId="42E42A73" w14:textId="08BCE352" w:rsidR="00127481" w:rsidRPr="00164E86" w:rsidRDefault="00127481" w:rsidP="00187CB1">
      <w:pPr>
        <w:numPr>
          <w:ilvl w:val="0"/>
          <w:numId w:val="8"/>
        </w:numPr>
        <w:rPr>
          <w:szCs w:val="24"/>
        </w:rPr>
      </w:pPr>
      <w:r w:rsidRPr="00164E86">
        <w:rPr>
          <w:szCs w:val="24"/>
        </w:rPr>
        <w:t>I</w:t>
      </w:r>
      <w:r w:rsidR="00187CB1" w:rsidRPr="00164E86">
        <w:rPr>
          <w:szCs w:val="24"/>
        </w:rPr>
        <w:t>nterpersonal</w:t>
      </w:r>
      <w:r w:rsidRPr="00164E86">
        <w:rPr>
          <w:szCs w:val="24"/>
        </w:rPr>
        <w:t xml:space="preserve"> </w:t>
      </w:r>
      <w:r w:rsidR="00C2104F">
        <w:rPr>
          <w:szCs w:val="24"/>
        </w:rPr>
        <w:t xml:space="preserve">communication </w:t>
      </w:r>
      <w:r w:rsidRPr="00164E86">
        <w:rPr>
          <w:szCs w:val="24"/>
        </w:rPr>
        <w:t>skills</w:t>
      </w:r>
      <w:r w:rsidR="00187CB1" w:rsidRPr="00164E86">
        <w:rPr>
          <w:szCs w:val="24"/>
        </w:rPr>
        <w:t xml:space="preserve"> </w:t>
      </w:r>
    </w:p>
    <w:p w14:paraId="6AD4C0D0" w14:textId="6E87AB9E" w:rsidR="001A159F" w:rsidRDefault="00127481" w:rsidP="00187CB1">
      <w:pPr>
        <w:numPr>
          <w:ilvl w:val="0"/>
          <w:numId w:val="8"/>
        </w:numPr>
        <w:rPr>
          <w:szCs w:val="24"/>
        </w:rPr>
      </w:pPr>
      <w:r w:rsidRPr="00164E86">
        <w:rPr>
          <w:szCs w:val="24"/>
        </w:rPr>
        <w:t>S</w:t>
      </w:r>
      <w:r w:rsidR="00187CB1" w:rsidRPr="00164E86">
        <w:rPr>
          <w:szCs w:val="24"/>
        </w:rPr>
        <w:t>upervisory skills</w:t>
      </w:r>
    </w:p>
    <w:p w14:paraId="65CFAF27" w14:textId="653E454F" w:rsidR="00315CDF" w:rsidRDefault="00315CDF" w:rsidP="00187CB1">
      <w:pPr>
        <w:numPr>
          <w:ilvl w:val="0"/>
          <w:numId w:val="8"/>
        </w:numPr>
        <w:rPr>
          <w:szCs w:val="24"/>
        </w:rPr>
      </w:pPr>
      <w:r>
        <w:rPr>
          <w:szCs w:val="24"/>
        </w:rPr>
        <w:t>Ability to use critical thinking to solve problems in a timely manner</w:t>
      </w:r>
    </w:p>
    <w:p w14:paraId="20F5E25C" w14:textId="67ECAB52" w:rsidR="00315CDF" w:rsidRPr="00164E86" w:rsidRDefault="00315CDF" w:rsidP="00187CB1">
      <w:pPr>
        <w:numPr>
          <w:ilvl w:val="0"/>
          <w:numId w:val="8"/>
        </w:numPr>
        <w:rPr>
          <w:szCs w:val="24"/>
        </w:rPr>
      </w:pPr>
      <w:r>
        <w:rPr>
          <w:szCs w:val="24"/>
        </w:rPr>
        <w:t>Team oriented</w:t>
      </w:r>
    </w:p>
    <w:p w14:paraId="39462844" w14:textId="77777777" w:rsidR="001A159F" w:rsidRPr="00164E86" w:rsidRDefault="001A159F" w:rsidP="001A159F">
      <w:pPr>
        <w:rPr>
          <w:szCs w:val="24"/>
        </w:rPr>
      </w:pPr>
    </w:p>
    <w:p w14:paraId="62372EB1" w14:textId="7E278108" w:rsidR="001A159F" w:rsidRPr="00164E86" w:rsidRDefault="001A159F" w:rsidP="5360CB40">
      <w:pPr>
        <w:rPr>
          <w:b/>
          <w:bCs/>
        </w:rPr>
      </w:pPr>
      <w:r w:rsidRPr="00164E86">
        <w:rPr>
          <w:b/>
          <w:bCs/>
        </w:rPr>
        <w:t>Performance Metrics (KPI’s)</w:t>
      </w:r>
    </w:p>
    <w:p w14:paraId="43FBCD05" w14:textId="3E2C505D" w:rsidR="001936A9" w:rsidRPr="00164E86" w:rsidRDefault="001936A9" w:rsidP="001A159F">
      <w:pPr>
        <w:numPr>
          <w:ilvl w:val="0"/>
          <w:numId w:val="8"/>
        </w:numPr>
        <w:rPr>
          <w:szCs w:val="24"/>
        </w:rPr>
      </w:pPr>
      <w:r w:rsidRPr="00164E86">
        <w:rPr>
          <w:szCs w:val="24"/>
        </w:rPr>
        <w:t>Planned project hours vs. actual hours</w:t>
      </w:r>
    </w:p>
    <w:p w14:paraId="3B282707" w14:textId="39078767" w:rsidR="007D2516" w:rsidRDefault="001936A9" w:rsidP="007D2516">
      <w:pPr>
        <w:numPr>
          <w:ilvl w:val="0"/>
          <w:numId w:val="8"/>
        </w:numPr>
        <w:rPr>
          <w:szCs w:val="24"/>
        </w:rPr>
      </w:pPr>
      <w:r w:rsidRPr="00164E86">
        <w:rPr>
          <w:szCs w:val="24"/>
        </w:rPr>
        <w:t xml:space="preserve">Percentage of milestones </w:t>
      </w:r>
      <w:r w:rsidR="00F6268F">
        <w:rPr>
          <w:szCs w:val="24"/>
        </w:rPr>
        <w:t>achieved</w:t>
      </w:r>
    </w:p>
    <w:p w14:paraId="70E25E25" w14:textId="588B9E59" w:rsidR="00F6268F" w:rsidRPr="00F6268F" w:rsidRDefault="00F6268F" w:rsidP="007D2516">
      <w:pPr>
        <w:numPr>
          <w:ilvl w:val="0"/>
          <w:numId w:val="8"/>
        </w:numPr>
        <w:rPr>
          <w:szCs w:val="24"/>
        </w:rPr>
      </w:pPr>
      <w:r>
        <w:rPr>
          <w:szCs w:val="24"/>
        </w:rPr>
        <w:t>Project preparedness / misc. extra costs</w:t>
      </w:r>
    </w:p>
    <w:p w14:paraId="2BF4986F" w14:textId="6188B476" w:rsidR="007D2516" w:rsidRPr="00164E86" w:rsidRDefault="007D2516" w:rsidP="007D2516">
      <w:pPr>
        <w:rPr>
          <w:szCs w:val="24"/>
        </w:rPr>
      </w:pPr>
    </w:p>
    <w:p w14:paraId="56534A42" w14:textId="7C978D7D" w:rsidR="00187CB1" w:rsidRPr="00164E86" w:rsidRDefault="00187CB1" w:rsidP="00187CB1">
      <w:pPr>
        <w:ind w:left="360"/>
        <w:rPr>
          <w:szCs w:val="24"/>
        </w:rPr>
      </w:pPr>
    </w:p>
    <w:sectPr w:rsidR="00187CB1" w:rsidRPr="00164E86" w:rsidSect="009A2053">
      <w:headerReference w:type="default" r:id="rId9"/>
      <w:footerReference w:type="even" r:id="rId10"/>
      <w:pgSz w:w="12240" w:h="15840" w:code="1"/>
      <w:pgMar w:top="630" w:right="1008" w:bottom="1170" w:left="158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CCA037" w14:textId="77777777" w:rsidR="00625DC2" w:rsidRDefault="00625DC2">
      <w:r>
        <w:separator/>
      </w:r>
    </w:p>
  </w:endnote>
  <w:endnote w:type="continuationSeparator" w:id="0">
    <w:p w14:paraId="5809C77D" w14:textId="77777777" w:rsidR="00625DC2" w:rsidRDefault="00625D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29C6E" w14:textId="77777777" w:rsidR="00B32560" w:rsidRDefault="00B325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D82984" w14:textId="77777777" w:rsidR="00B32560" w:rsidRDefault="00B325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6B561" w14:textId="77777777" w:rsidR="00625DC2" w:rsidRDefault="00625DC2">
      <w:r>
        <w:separator/>
      </w:r>
    </w:p>
  </w:footnote>
  <w:footnote w:type="continuationSeparator" w:id="0">
    <w:p w14:paraId="6F338375" w14:textId="77777777" w:rsidR="00625DC2" w:rsidRDefault="00625D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7A894C" w14:textId="002A80C6" w:rsidR="00782C78" w:rsidRDefault="00782C7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56F1834" wp14:editId="251430AF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772135" cy="10043160"/>
          <wp:effectExtent l="0" t="0" r="635" b="0"/>
          <wp:wrapNone/>
          <wp:docPr id="160721884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135" cy="10043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55D97"/>
    <w:multiLevelType w:val="hybridMultilevel"/>
    <w:tmpl w:val="73FC27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9700F9B"/>
    <w:multiLevelType w:val="hybridMultilevel"/>
    <w:tmpl w:val="8E303024"/>
    <w:lvl w:ilvl="0" w:tplc="4ABEB9E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F1C0853"/>
    <w:multiLevelType w:val="hybridMultilevel"/>
    <w:tmpl w:val="1FC41BC8"/>
    <w:lvl w:ilvl="0" w:tplc="BF46710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57711"/>
    <w:multiLevelType w:val="hybridMultilevel"/>
    <w:tmpl w:val="85DE3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A31AA"/>
    <w:multiLevelType w:val="hybridMultilevel"/>
    <w:tmpl w:val="240A12E0"/>
    <w:lvl w:ilvl="0" w:tplc="BF46710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B50E11"/>
    <w:multiLevelType w:val="hybridMultilevel"/>
    <w:tmpl w:val="884C5A5A"/>
    <w:lvl w:ilvl="0" w:tplc="BF46710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0F35C6"/>
    <w:multiLevelType w:val="hybridMultilevel"/>
    <w:tmpl w:val="F6B4D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A824E2"/>
    <w:multiLevelType w:val="singleLevel"/>
    <w:tmpl w:val="8AD0D8EA"/>
    <w:lvl w:ilvl="0">
      <w:start w:val="130"/>
      <w:numFmt w:val="decimal"/>
      <w:pStyle w:val="Heading2"/>
      <w:lvlText w:val="%1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num w:numId="1" w16cid:durableId="257560881">
    <w:abstractNumId w:val="7"/>
  </w:num>
  <w:num w:numId="2" w16cid:durableId="1104574063">
    <w:abstractNumId w:val="0"/>
  </w:num>
  <w:num w:numId="3" w16cid:durableId="452941513">
    <w:abstractNumId w:val="6"/>
  </w:num>
  <w:num w:numId="4" w16cid:durableId="1979844891">
    <w:abstractNumId w:val="3"/>
  </w:num>
  <w:num w:numId="5" w16cid:durableId="142158600">
    <w:abstractNumId w:val="1"/>
  </w:num>
  <w:num w:numId="6" w16cid:durableId="289091277">
    <w:abstractNumId w:val="5"/>
  </w:num>
  <w:num w:numId="7" w16cid:durableId="619340108">
    <w:abstractNumId w:val="2"/>
  </w:num>
  <w:num w:numId="8" w16cid:durableId="162866072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sDC0sLQ0N7awsDBQ0lEKTi0uzszPAykwrgUAzVaWuiwAAAA="/>
  </w:docVars>
  <w:rsids>
    <w:rsidRoot w:val="00D97A39"/>
    <w:rsid w:val="00006EB6"/>
    <w:rsid w:val="00010893"/>
    <w:rsid w:val="00013218"/>
    <w:rsid w:val="000251A3"/>
    <w:rsid w:val="00030C6B"/>
    <w:rsid w:val="000463A3"/>
    <w:rsid w:val="00075C1F"/>
    <w:rsid w:val="00076C5F"/>
    <w:rsid w:val="00087CFB"/>
    <w:rsid w:val="000951FA"/>
    <w:rsid w:val="000A714F"/>
    <w:rsid w:val="000B3C60"/>
    <w:rsid w:val="000B64CB"/>
    <w:rsid w:val="000C5C44"/>
    <w:rsid w:val="000D2CBB"/>
    <w:rsid w:val="000E15E5"/>
    <w:rsid w:val="000E2DF3"/>
    <w:rsid w:val="000E7BE0"/>
    <w:rsid w:val="00107EF1"/>
    <w:rsid w:val="00113C00"/>
    <w:rsid w:val="00121889"/>
    <w:rsid w:val="00126525"/>
    <w:rsid w:val="00127481"/>
    <w:rsid w:val="00134B1D"/>
    <w:rsid w:val="0014165F"/>
    <w:rsid w:val="00142C2A"/>
    <w:rsid w:val="001505F5"/>
    <w:rsid w:val="00156F02"/>
    <w:rsid w:val="00164240"/>
    <w:rsid w:val="00164E86"/>
    <w:rsid w:val="00171893"/>
    <w:rsid w:val="00180534"/>
    <w:rsid w:val="00187CB1"/>
    <w:rsid w:val="001936A9"/>
    <w:rsid w:val="001A159F"/>
    <w:rsid w:val="001A22AB"/>
    <w:rsid w:val="001C4797"/>
    <w:rsid w:val="001D5478"/>
    <w:rsid w:val="001F3DBA"/>
    <w:rsid w:val="001F7F67"/>
    <w:rsid w:val="0020580C"/>
    <w:rsid w:val="00207DA2"/>
    <w:rsid w:val="00222CA2"/>
    <w:rsid w:val="00224E07"/>
    <w:rsid w:val="0023080C"/>
    <w:rsid w:val="00237686"/>
    <w:rsid w:val="0024505C"/>
    <w:rsid w:val="0025266E"/>
    <w:rsid w:val="00252E73"/>
    <w:rsid w:val="00255533"/>
    <w:rsid w:val="00273D2C"/>
    <w:rsid w:val="0028110F"/>
    <w:rsid w:val="00294B7B"/>
    <w:rsid w:val="002A48D8"/>
    <w:rsid w:val="002A5BB5"/>
    <w:rsid w:val="002D32E9"/>
    <w:rsid w:val="002D33AC"/>
    <w:rsid w:val="002E2D36"/>
    <w:rsid w:val="002E74E5"/>
    <w:rsid w:val="002F1450"/>
    <w:rsid w:val="0030486B"/>
    <w:rsid w:val="003109DF"/>
    <w:rsid w:val="0031479A"/>
    <w:rsid w:val="00314B0F"/>
    <w:rsid w:val="00315CDF"/>
    <w:rsid w:val="00323B8F"/>
    <w:rsid w:val="00331F4B"/>
    <w:rsid w:val="00335702"/>
    <w:rsid w:val="00361CB2"/>
    <w:rsid w:val="00371A99"/>
    <w:rsid w:val="0037225F"/>
    <w:rsid w:val="0038505D"/>
    <w:rsid w:val="003A077A"/>
    <w:rsid w:val="003A1568"/>
    <w:rsid w:val="003A6EC3"/>
    <w:rsid w:val="003B5B16"/>
    <w:rsid w:val="003C4157"/>
    <w:rsid w:val="003C5454"/>
    <w:rsid w:val="003C5F33"/>
    <w:rsid w:val="003D2006"/>
    <w:rsid w:val="003D31A9"/>
    <w:rsid w:val="003D71ED"/>
    <w:rsid w:val="003F125C"/>
    <w:rsid w:val="003F4A57"/>
    <w:rsid w:val="003F4BF0"/>
    <w:rsid w:val="003F4C2B"/>
    <w:rsid w:val="003F5A57"/>
    <w:rsid w:val="003F7036"/>
    <w:rsid w:val="004319AA"/>
    <w:rsid w:val="00445C74"/>
    <w:rsid w:val="00450D87"/>
    <w:rsid w:val="00451E08"/>
    <w:rsid w:val="0045615A"/>
    <w:rsid w:val="00461B3A"/>
    <w:rsid w:val="0047193D"/>
    <w:rsid w:val="00476432"/>
    <w:rsid w:val="004773D6"/>
    <w:rsid w:val="004841F7"/>
    <w:rsid w:val="004901D6"/>
    <w:rsid w:val="0049059A"/>
    <w:rsid w:val="00491A5D"/>
    <w:rsid w:val="004A4B63"/>
    <w:rsid w:val="004D2385"/>
    <w:rsid w:val="004D7DE3"/>
    <w:rsid w:val="004D7E12"/>
    <w:rsid w:val="004E4329"/>
    <w:rsid w:val="004F6257"/>
    <w:rsid w:val="004F6FF8"/>
    <w:rsid w:val="004F7275"/>
    <w:rsid w:val="00503061"/>
    <w:rsid w:val="00510769"/>
    <w:rsid w:val="00513EA5"/>
    <w:rsid w:val="00516237"/>
    <w:rsid w:val="005467EA"/>
    <w:rsid w:val="005756B2"/>
    <w:rsid w:val="005A05BE"/>
    <w:rsid w:val="005A4587"/>
    <w:rsid w:val="005A7C2B"/>
    <w:rsid w:val="005B1B98"/>
    <w:rsid w:val="005B46CB"/>
    <w:rsid w:val="005C0261"/>
    <w:rsid w:val="005C5671"/>
    <w:rsid w:val="005D0464"/>
    <w:rsid w:val="005E56CA"/>
    <w:rsid w:val="005F1B80"/>
    <w:rsid w:val="005F57D0"/>
    <w:rsid w:val="005F5B58"/>
    <w:rsid w:val="0061014E"/>
    <w:rsid w:val="00614E07"/>
    <w:rsid w:val="006224AF"/>
    <w:rsid w:val="006238F9"/>
    <w:rsid w:val="0062447A"/>
    <w:rsid w:val="00624D48"/>
    <w:rsid w:val="00625DC2"/>
    <w:rsid w:val="00630DC8"/>
    <w:rsid w:val="00632025"/>
    <w:rsid w:val="00634245"/>
    <w:rsid w:val="00634BD4"/>
    <w:rsid w:val="006428C0"/>
    <w:rsid w:val="00650581"/>
    <w:rsid w:val="00654836"/>
    <w:rsid w:val="00664335"/>
    <w:rsid w:val="00665657"/>
    <w:rsid w:val="006835CC"/>
    <w:rsid w:val="00683CD2"/>
    <w:rsid w:val="006855F1"/>
    <w:rsid w:val="00694BC4"/>
    <w:rsid w:val="00696AF1"/>
    <w:rsid w:val="006A2A44"/>
    <w:rsid w:val="006A640B"/>
    <w:rsid w:val="006B15EA"/>
    <w:rsid w:val="006B2EDE"/>
    <w:rsid w:val="006D2C20"/>
    <w:rsid w:val="00714190"/>
    <w:rsid w:val="007242D1"/>
    <w:rsid w:val="00725C06"/>
    <w:rsid w:val="00731EEE"/>
    <w:rsid w:val="00741D2F"/>
    <w:rsid w:val="00746BE7"/>
    <w:rsid w:val="00754A5A"/>
    <w:rsid w:val="00754D16"/>
    <w:rsid w:val="0075713D"/>
    <w:rsid w:val="007645FD"/>
    <w:rsid w:val="00770581"/>
    <w:rsid w:val="00772C71"/>
    <w:rsid w:val="007806B1"/>
    <w:rsid w:val="00782C78"/>
    <w:rsid w:val="007876FC"/>
    <w:rsid w:val="007A07A5"/>
    <w:rsid w:val="007A42D9"/>
    <w:rsid w:val="007B10E5"/>
    <w:rsid w:val="007B2E49"/>
    <w:rsid w:val="007B407B"/>
    <w:rsid w:val="007B4426"/>
    <w:rsid w:val="007C0AB6"/>
    <w:rsid w:val="007C3089"/>
    <w:rsid w:val="007C3107"/>
    <w:rsid w:val="007D2516"/>
    <w:rsid w:val="007D26E5"/>
    <w:rsid w:val="007E7AF1"/>
    <w:rsid w:val="007F7BA5"/>
    <w:rsid w:val="00800493"/>
    <w:rsid w:val="0081265F"/>
    <w:rsid w:val="00820026"/>
    <w:rsid w:val="00821FDC"/>
    <w:rsid w:val="00825891"/>
    <w:rsid w:val="00852652"/>
    <w:rsid w:val="00855948"/>
    <w:rsid w:val="0086333F"/>
    <w:rsid w:val="00863D4C"/>
    <w:rsid w:val="00875402"/>
    <w:rsid w:val="00875D76"/>
    <w:rsid w:val="008C0711"/>
    <w:rsid w:val="008C3FD4"/>
    <w:rsid w:val="008D1F14"/>
    <w:rsid w:val="008E2481"/>
    <w:rsid w:val="008E6B35"/>
    <w:rsid w:val="008F1141"/>
    <w:rsid w:val="008F3A82"/>
    <w:rsid w:val="009011E2"/>
    <w:rsid w:val="00901B18"/>
    <w:rsid w:val="009025D1"/>
    <w:rsid w:val="009043F8"/>
    <w:rsid w:val="00904A2E"/>
    <w:rsid w:val="00912BB0"/>
    <w:rsid w:val="00915307"/>
    <w:rsid w:val="00921B25"/>
    <w:rsid w:val="0092292C"/>
    <w:rsid w:val="00922C45"/>
    <w:rsid w:val="00930BCD"/>
    <w:rsid w:val="00930C30"/>
    <w:rsid w:val="00931007"/>
    <w:rsid w:val="00935B39"/>
    <w:rsid w:val="00940DF9"/>
    <w:rsid w:val="009537F8"/>
    <w:rsid w:val="00955966"/>
    <w:rsid w:val="0095746E"/>
    <w:rsid w:val="009575D7"/>
    <w:rsid w:val="0095792F"/>
    <w:rsid w:val="00964CCA"/>
    <w:rsid w:val="00964D8F"/>
    <w:rsid w:val="009700AE"/>
    <w:rsid w:val="00974552"/>
    <w:rsid w:val="00977B5C"/>
    <w:rsid w:val="0098420A"/>
    <w:rsid w:val="00984739"/>
    <w:rsid w:val="00992EBD"/>
    <w:rsid w:val="00993233"/>
    <w:rsid w:val="009A2053"/>
    <w:rsid w:val="009A3512"/>
    <w:rsid w:val="009A63E6"/>
    <w:rsid w:val="009C3C0C"/>
    <w:rsid w:val="009C7185"/>
    <w:rsid w:val="009D016B"/>
    <w:rsid w:val="009D40D0"/>
    <w:rsid w:val="009E64BB"/>
    <w:rsid w:val="009F159A"/>
    <w:rsid w:val="009F68BA"/>
    <w:rsid w:val="009F767B"/>
    <w:rsid w:val="00A14267"/>
    <w:rsid w:val="00A23FE3"/>
    <w:rsid w:val="00A25E44"/>
    <w:rsid w:val="00A314EE"/>
    <w:rsid w:val="00A5488E"/>
    <w:rsid w:val="00A577A7"/>
    <w:rsid w:val="00A60458"/>
    <w:rsid w:val="00A66C21"/>
    <w:rsid w:val="00A72141"/>
    <w:rsid w:val="00A758E9"/>
    <w:rsid w:val="00A763F2"/>
    <w:rsid w:val="00A80A95"/>
    <w:rsid w:val="00A8627D"/>
    <w:rsid w:val="00A86781"/>
    <w:rsid w:val="00A87177"/>
    <w:rsid w:val="00A87B20"/>
    <w:rsid w:val="00A9499E"/>
    <w:rsid w:val="00AA27D8"/>
    <w:rsid w:val="00AA3C06"/>
    <w:rsid w:val="00AB242E"/>
    <w:rsid w:val="00AC007F"/>
    <w:rsid w:val="00AC22CF"/>
    <w:rsid w:val="00AC68BF"/>
    <w:rsid w:val="00AC6EB5"/>
    <w:rsid w:val="00AD2ECD"/>
    <w:rsid w:val="00AD33D9"/>
    <w:rsid w:val="00AE5019"/>
    <w:rsid w:val="00AE60A5"/>
    <w:rsid w:val="00AE7D9B"/>
    <w:rsid w:val="00AF049C"/>
    <w:rsid w:val="00AF1229"/>
    <w:rsid w:val="00B115B0"/>
    <w:rsid w:val="00B12B42"/>
    <w:rsid w:val="00B17BB8"/>
    <w:rsid w:val="00B20456"/>
    <w:rsid w:val="00B22115"/>
    <w:rsid w:val="00B32560"/>
    <w:rsid w:val="00B46E39"/>
    <w:rsid w:val="00B517D3"/>
    <w:rsid w:val="00B668FF"/>
    <w:rsid w:val="00B7542D"/>
    <w:rsid w:val="00B836E0"/>
    <w:rsid w:val="00B843D0"/>
    <w:rsid w:val="00B84CFA"/>
    <w:rsid w:val="00B945B5"/>
    <w:rsid w:val="00B96784"/>
    <w:rsid w:val="00B978D2"/>
    <w:rsid w:val="00BA39ED"/>
    <w:rsid w:val="00BA5FCD"/>
    <w:rsid w:val="00BB2051"/>
    <w:rsid w:val="00BB6737"/>
    <w:rsid w:val="00BC356C"/>
    <w:rsid w:val="00BD542B"/>
    <w:rsid w:val="00BE1BAB"/>
    <w:rsid w:val="00BE1FCA"/>
    <w:rsid w:val="00BE4910"/>
    <w:rsid w:val="00BE6634"/>
    <w:rsid w:val="00BF4578"/>
    <w:rsid w:val="00C03193"/>
    <w:rsid w:val="00C03547"/>
    <w:rsid w:val="00C12000"/>
    <w:rsid w:val="00C13E43"/>
    <w:rsid w:val="00C165FA"/>
    <w:rsid w:val="00C2104F"/>
    <w:rsid w:val="00C22541"/>
    <w:rsid w:val="00C244F9"/>
    <w:rsid w:val="00C254D9"/>
    <w:rsid w:val="00C33C06"/>
    <w:rsid w:val="00C40915"/>
    <w:rsid w:val="00C41655"/>
    <w:rsid w:val="00C42581"/>
    <w:rsid w:val="00C56A4A"/>
    <w:rsid w:val="00C57BAA"/>
    <w:rsid w:val="00C7082F"/>
    <w:rsid w:val="00C709A1"/>
    <w:rsid w:val="00C72B94"/>
    <w:rsid w:val="00C75A10"/>
    <w:rsid w:val="00C76E09"/>
    <w:rsid w:val="00C87C32"/>
    <w:rsid w:val="00C9713A"/>
    <w:rsid w:val="00CB07FC"/>
    <w:rsid w:val="00CB1E72"/>
    <w:rsid w:val="00CB32B2"/>
    <w:rsid w:val="00CB441E"/>
    <w:rsid w:val="00CC4825"/>
    <w:rsid w:val="00CC5EF0"/>
    <w:rsid w:val="00CE06A7"/>
    <w:rsid w:val="00CE5668"/>
    <w:rsid w:val="00CF3879"/>
    <w:rsid w:val="00CF586A"/>
    <w:rsid w:val="00CF7A72"/>
    <w:rsid w:val="00D10A83"/>
    <w:rsid w:val="00D2039A"/>
    <w:rsid w:val="00D24BED"/>
    <w:rsid w:val="00D3053C"/>
    <w:rsid w:val="00D30C1E"/>
    <w:rsid w:val="00D4067A"/>
    <w:rsid w:val="00D47C76"/>
    <w:rsid w:val="00D50064"/>
    <w:rsid w:val="00D53E31"/>
    <w:rsid w:val="00D62934"/>
    <w:rsid w:val="00D6784A"/>
    <w:rsid w:val="00D76512"/>
    <w:rsid w:val="00D81184"/>
    <w:rsid w:val="00D81E64"/>
    <w:rsid w:val="00D90AB7"/>
    <w:rsid w:val="00D90E31"/>
    <w:rsid w:val="00D9264D"/>
    <w:rsid w:val="00D92FD3"/>
    <w:rsid w:val="00D97A39"/>
    <w:rsid w:val="00DA16A8"/>
    <w:rsid w:val="00DA1C6F"/>
    <w:rsid w:val="00DA654F"/>
    <w:rsid w:val="00DB4D41"/>
    <w:rsid w:val="00DC0705"/>
    <w:rsid w:val="00DD01E5"/>
    <w:rsid w:val="00DD575E"/>
    <w:rsid w:val="00DD7A7C"/>
    <w:rsid w:val="00DE5ADA"/>
    <w:rsid w:val="00DE677D"/>
    <w:rsid w:val="00DF0773"/>
    <w:rsid w:val="00DF26C5"/>
    <w:rsid w:val="00DF5217"/>
    <w:rsid w:val="00DF67AE"/>
    <w:rsid w:val="00E34D40"/>
    <w:rsid w:val="00E4762C"/>
    <w:rsid w:val="00E501DC"/>
    <w:rsid w:val="00E50819"/>
    <w:rsid w:val="00E51717"/>
    <w:rsid w:val="00E55C4D"/>
    <w:rsid w:val="00E60D8D"/>
    <w:rsid w:val="00E673A2"/>
    <w:rsid w:val="00E7041C"/>
    <w:rsid w:val="00E7229F"/>
    <w:rsid w:val="00E725A3"/>
    <w:rsid w:val="00E923DA"/>
    <w:rsid w:val="00EB2A6A"/>
    <w:rsid w:val="00EB5118"/>
    <w:rsid w:val="00EB5A33"/>
    <w:rsid w:val="00EB7628"/>
    <w:rsid w:val="00ED1745"/>
    <w:rsid w:val="00ED5166"/>
    <w:rsid w:val="00ED59F7"/>
    <w:rsid w:val="00ED7106"/>
    <w:rsid w:val="00EE0954"/>
    <w:rsid w:val="00EF0EEC"/>
    <w:rsid w:val="00F04F8C"/>
    <w:rsid w:val="00F07D68"/>
    <w:rsid w:val="00F21420"/>
    <w:rsid w:val="00F31727"/>
    <w:rsid w:val="00F401E1"/>
    <w:rsid w:val="00F54BB9"/>
    <w:rsid w:val="00F54EE8"/>
    <w:rsid w:val="00F60E28"/>
    <w:rsid w:val="00F6268F"/>
    <w:rsid w:val="00F6368F"/>
    <w:rsid w:val="00F73040"/>
    <w:rsid w:val="00F7512F"/>
    <w:rsid w:val="00F82592"/>
    <w:rsid w:val="00F87F49"/>
    <w:rsid w:val="00F916AF"/>
    <w:rsid w:val="00F930F5"/>
    <w:rsid w:val="00F94C74"/>
    <w:rsid w:val="00FA3F4F"/>
    <w:rsid w:val="00FB47BA"/>
    <w:rsid w:val="00FB47C3"/>
    <w:rsid w:val="00FC34E6"/>
    <w:rsid w:val="00FD15BE"/>
    <w:rsid w:val="00FD357E"/>
    <w:rsid w:val="00FD5086"/>
    <w:rsid w:val="00FF79CD"/>
    <w:rsid w:val="5360C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9D173D5"/>
  <w15:chartTrackingRefBased/>
  <w15:docId w15:val="{38E3F7D6-3D0E-46E1-8122-687853585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color w:val="000000"/>
    </w:rPr>
  </w:style>
  <w:style w:type="paragraph" w:styleId="Heading2">
    <w:name w:val="heading 2"/>
    <w:basedOn w:val="Normal"/>
    <w:next w:val="Normal"/>
    <w:qFormat/>
    <w:pPr>
      <w:keepNext/>
      <w:numPr>
        <w:numId w:val="1"/>
      </w:numPr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ind w:left="720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sz w:val="40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bCs/>
      <w:sz w:val="32"/>
    </w:rPr>
  </w:style>
  <w:style w:type="paragraph" w:styleId="Heading8">
    <w:name w:val="heading 8"/>
    <w:basedOn w:val="Normal"/>
    <w:next w:val="Normal"/>
    <w:link w:val="Heading8Char"/>
    <w:qFormat/>
    <w:pPr>
      <w:keepNext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qFormat/>
    <w:pPr>
      <w:keepNext/>
      <w:ind w:left="1440" w:hanging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color w:val="FF0000"/>
      <w:sz w:val="44"/>
    </w:rPr>
  </w:style>
  <w:style w:type="paragraph" w:styleId="BodyTextIndent">
    <w:name w:val="Body Text Indent"/>
    <w:basedOn w:val="Normal"/>
    <w:pPr>
      <w:ind w:left="1440" w:hanging="1440"/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rsid w:val="005C026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B2051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60D8D"/>
    <w:pPr>
      <w:spacing w:after="120"/>
    </w:pPr>
  </w:style>
  <w:style w:type="character" w:customStyle="1" w:styleId="BodyTextChar">
    <w:name w:val="Body Text Char"/>
    <w:link w:val="BodyText"/>
    <w:rsid w:val="00E60D8D"/>
    <w:rPr>
      <w:sz w:val="24"/>
    </w:rPr>
  </w:style>
  <w:style w:type="character" w:customStyle="1" w:styleId="Heading8Char">
    <w:name w:val="Heading 8 Char"/>
    <w:link w:val="Heading8"/>
    <w:rsid w:val="00E60D8D"/>
    <w:rPr>
      <w:b/>
      <w:bCs/>
      <w:sz w:val="24"/>
    </w:rPr>
  </w:style>
  <w:style w:type="character" w:customStyle="1" w:styleId="Heading9Char">
    <w:name w:val="Heading 9 Char"/>
    <w:link w:val="Heading9"/>
    <w:rsid w:val="00E60D8D"/>
    <w:rPr>
      <w:b/>
      <w:bCs/>
      <w:sz w:val="24"/>
    </w:rPr>
  </w:style>
  <w:style w:type="character" w:customStyle="1" w:styleId="FooterChar">
    <w:name w:val="Footer Char"/>
    <w:link w:val="Footer"/>
    <w:rsid w:val="00E60D8D"/>
    <w:rPr>
      <w:sz w:val="24"/>
    </w:rPr>
  </w:style>
  <w:style w:type="character" w:styleId="Emphasis">
    <w:name w:val="Emphasis"/>
    <w:qFormat/>
    <w:rsid w:val="0081265F"/>
    <w:rPr>
      <w:i/>
      <w:iCs/>
    </w:rPr>
  </w:style>
  <w:style w:type="character" w:styleId="Hyperlink">
    <w:name w:val="Hyperlink"/>
    <w:rsid w:val="00BE1BAB"/>
    <w:rPr>
      <w:color w:val="0563C1"/>
      <w:u w:val="single"/>
    </w:rPr>
  </w:style>
  <w:style w:type="character" w:customStyle="1" w:styleId="apple-style-span">
    <w:name w:val="apple-style-span"/>
    <w:rsid w:val="00A60458"/>
  </w:style>
  <w:style w:type="character" w:customStyle="1" w:styleId="ync">
    <w:name w:val="_ync"/>
    <w:rsid w:val="00A60458"/>
  </w:style>
  <w:style w:type="character" w:customStyle="1" w:styleId="apple-converted-space">
    <w:name w:val="apple-converted-space"/>
    <w:rsid w:val="00A60458"/>
  </w:style>
  <w:style w:type="character" w:customStyle="1" w:styleId="rnc">
    <w:name w:val="_rnc"/>
    <w:rsid w:val="00A60458"/>
  </w:style>
  <w:style w:type="character" w:styleId="UnresolvedMention">
    <w:name w:val="Unresolved Mention"/>
    <w:uiPriority w:val="99"/>
    <w:semiHidden/>
    <w:unhideWhenUsed/>
    <w:rsid w:val="00107EF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975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0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8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9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1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2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BE6517-3B94-449C-B63E-F6F493306F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366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n</vt:lpstr>
    </vt:vector>
  </TitlesOfParts>
  <Company>Mann Construction Inc</Company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n</dc:title>
  <dc:subject/>
  <dc:creator>Mary Campbell</dc:creator>
  <cp:keywords/>
  <cp:lastModifiedBy>Trent Wood</cp:lastModifiedBy>
  <cp:revision>20</cp:revision>
  <cp:lastPrinted>2020-10-21T15:44:00Z</cp:lastPrinted>
  <dcterms:created xsi:type="dcterms:W3CDTF">2022-04-27T15:55:00Z</dcterms:created>
  <dcterms:modified xsi:type="dcterms:W3CDTF">2025-02-03T14:39:00Z</dcterms:modified>
</cp:coreProperties>
</file>